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Xala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7716f2d7c08a9b764753a60e9c5b9a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09035"/>
            <wp:effectExtent b="0" l="0" r="0" t="0"/>
            <wp:docPr descr="Apache Xala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7716f2d7c08a9b764753a60e9c5b9a3&amp;pid=cdx&amp;w=320&amp;h=136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Xalan</w:t>
      </w:r>
      <w:r>
        <w:t xml:space="preserve"> </w:t>
      </w:r>
      <w:r>
        <w:t xml:space="preserve">is an open-source software library that implements the</w:t>
      </w:r>
      <w:r>
        <w:t xml:space="preserve"> </w:t>
      </w:r>
      <w:r>
        <w:rPr>
          <w:b/>
          <w:bCs/>
        </w:rPr>
        <w:t xml:space="preserve">XSLT 1.0 XML transformation language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XPath 1.0 languag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provides tools for transforming XML documents using XSLT standard stylesheets in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languag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Xalan for fre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ache Xalan Project</w:t>
        </w:r>
      </w:hyperlink>
      <w:r>
        <w:t xml:space="preserve">: The official website for the Apache Xalan Project, containing documentation, downloads, and information about Xalan-Java and Xalan-C++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ikipedia - Apache Xalan</w:t>
        </w:r>
      </w:hyperlink>
      <w:r>
        <w:t xml:space="preserve">: A concise overview of Xalan, its features, and its availability for Java and C++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Xalan-Java Overview</w:t>
        </w:r>
      </w:hyperlink>
      <w:r>
        <w:t xml:space="preserve">: Detailed information about Xalan-Java, including its implementation of XSLT and XPath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Xalan-Java</w:t>
        </w:r>
      </w:hyperlink>
      <w:r>
        <w:t xml:space="preserve">: Practical instructions on how to use Xalan-Java for XML transformations, including sample cod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Xalan-Java Downloads</w:t>
        </w:r>
      </w:hyperlink>
      <w:r>
        <w:t xml:space="preserve">: Access the Xalan-Java distribution, documentation, and samples to start working with XML transformation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hat Xalan-Java is a mature project, and these resources will help you explore its capabilities and learn how to use it effectivel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en.wikipedia.org/wiki/Apache_Xalan" TargetMode="External" /><Relationship Type="http://schemas.openxmlformats.org/officeDocument/2006/relationships/hyperlink" Id="rId26" Target="https://xalan.apache.org/" TargetMode="External" /><Relationship Type="http://schemas.openxmlformats.org/officeDocument/2006/relationships/hyperlink" Id="rId30" Target="https://xalan.apache.org/xalan-j/" TargetMode="External" /><Relationship Type="http://schemas.openxmlformats.org/officeDocument/2006/relationships/hyperlink" Id="rId29" Target="https://xml.apache.org/xalan-j/getstarted.html" TargetMode="External" /><Relationship Type="http://schemas.openxmlformats.org/officeDocument/2006/relationships/hyperlink" Id="rId28" Target="https://xml.apache.org/xalan-j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Apache_Xalan" TargetMode="External" /><Relationship Type="http://schemas.openxmlformats.org/officeDocument/2006/relationships/hyperlink" Id="rId26" Target="https://xalan.apache.org/" TargetMode="External" /><Relationship Type="http://schemas.openxmlformats.org/officeDocument/2006/relationships/hyperlink" Id="rId30" Target="https://xalan.apache.org/xalan-j/" TargetMode="External" /><Relationship Type="http://schemas.openxmlformats.org/officeDocument/2006/relationships/hyperlink" Id="rId29" Target="https://xml.apache.org/xalan-j/getstarted.html" TargetMode="External" /><Relationship Type="http://schemas.openxmlformats.org/officeDocument/2006/relationships/hyperlink" Id="rId28" Target="https://xml.apache.org/xalan-j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36Z</dcterms:created>
  <dcterms:modified xsi:type="dcterms:W3CDTF">2024-03-23T04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